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svg" ContentType="image/svg+xml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carg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argo</w:t>
      </w:r>
    </w:p>
    <w:bookmarkEnd w:id="21"/>
    <w:bookmarkStart w:id="22" w:name="cargo-doc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 Doc</w:t>
      </w:r>
    </w:p>
    <w:bookmarkEnd w:id="22"/>
    <w:bookmarkStart w:id="23" w:name="cra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rates</w:t>
      </w:r>
    </w:p>
    <w:bookmarkEnd w:id="23"/>
    <w:bookmarkStart w:id="36" w:name="basic-data-structur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asic Data Structures</w:t>
      </w:r>
    </w:p>
    <w:bookmarkStart w:id="27" w:name="sequenc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equences</w:t>
      </w:r>
    </w:p>
    <w:bookmarkStart w:id="24" w:name="vec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Vec</w:t>
      </w:r>
    </w:p>
    <w:bookmarkEnd w:id="24"/>
    <w:bookmarkStart w:id="25" w:name="vecdeque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VecDeque</w:t>
      </w:r>
    </w:p>
    <w:bookmarkEnd w:id="25"/>
    <w:bookmarkStart w:id="26" w:name="linkedlist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LinkedList</w:t>
      </w:r>
    </w:p>
    <w:bookmarkEnd w:id="26"/>
    <w:bookmarkEnd w:id="27"/>
    <w:bookmarkStart w:id="30" w:name="map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Maps</w:t>
      </w:r>
    </w:p>
    <w:bookmarkStart w:id="28" w:name="hashmap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HashMap</w:t>
      </w:r>
    </w:p>
    <w:bookmarkEnd w:id="28"/>
    <w:bookmarkStart w:id="29" w:name="btreemap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BTreeMap</w:t>
      </w:r>
    </w:p>
    <w:bookmarkEnd w:id="29"/>
    <w:bookmarkEnd w:id="30"/>
    <w:bookmarkStart w:id="33" w:name="set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Sets</w:t>
      </w:r>
    </w:p>
    <w:bookmarkStart w:id="31" w:name="hashset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HashSet</w:t>
      </w:r>
    </w:p>
    <w:bookmarkEnd w:id="31"/>
    <w:bookmarkStart w:id="32" w:name="btreeset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BTreeSet</w:t>
      </w:r>
    </w:p>
    <w:bookmarkEnd w:id="32"/>
    <w:bookmarkEnd w:id="33"/>
    <w:bookmarkStart w:id="35" w:name="other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Other</w:t>
      </w:r>
    </w:p>
    <w:bookmarkStart w:id="34" w:name="binaryheap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BinaryHeap</w:t>
      </w:r>
    </w:p>
    <w:bookmarkEnd w:id="34"/>
    <w:bookmarkEnd w:id="35"/>
    <w:bookmarkEnd w:id="36"/>
    <w:bookmarkStart w:id="37" w:name="basic-algorith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asic Algorithms</w:t>
      </w:r>
    </w:p>
    <w:bookmarkEnd w:id="37"/>
    <w:bookmarkStart w:id="38" w:name="other-useful-thing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Other Useful things</w:t>
      </w:r>
    </w:p>
    <w:bookmarkEnd w:id="38"/>
    <w:bookmarkStart w:id="39" w:name="rege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gex</w:t>
      </w:r>
    </w:p>
    <w:bookmarkEnd w:id="39"/>
    <w:bookmarkStart w:id="40" w:name="derive-macro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Derive Macros</w:t>
      </w:r>
    </w:p>
    <w:bookmarkEnd w:id="40"/>
    <w:bookmarkStart w:id="41" w:name="counting-in-o1-space-with-slic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ounting in O(1) space with slices</w:t>
      </w:r>
    </w:p>
    <w:bookmarkEnd w:id="41"/>
    <w:bookmarkEnd w:id="42"/>
    <w:bookmarkStart w:id="44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43" w:name="tes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rStyle w:val="VerbatimChar"/>
        </w:rPr>
        <w:t xml:space="preserve">test!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BodyText"/>
      </w:pPr>
      <w:r>
        <w:rPr>
          <w:rStyle w:val="VerbatimChar"/>
        </w:rPr>
        <w:t xml:space="preserve">src/lib.rs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est can then be called like so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52" w:name="introductory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troductory</w:t>
      </w:r>
    </w:p>
    <w:bookmarkStart w:id="51" w:name="contains-duplicat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ntains Duplicate</w:t>
      </w:r>
    </w:p>
    <w:bookmarkStart w:id="45" w:name="problem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45"/>
    <w:bookmarkStart w:id="46" w:name="intuition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tuition</w:t>
      </w:r>
    </w:p>
    <w:bookmarkEnd w:id="46"/>
    <w:bookmarkStart w:id="47" w:name="test-cas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NormalTok"/>
        </w:rPr>
        <w:t xml:space="preserve">[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47"/>
    <w:bookmarkStart w:id="48" w:name="using-set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48"/>
    <w:bookmarkStart w:id="49" w:name="complexity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49"/>
    <w:bookmarkStart w:id="50" w:name="answer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ollections::</w:t>
      </w:r>
      <w:r>
        <w:rPr>
          <w:rStyle w:val="NormalTok"/>
        </w:rPr>
        <w:t xml:space="preserve">HashS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/ Returns `true` if nums contains a duplicate, `false otherwise.`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_len</w:t>
      </w:r>
      <w:r>
        <w:br/>
      </w:r>
      <w:r>
        <w:rPr>
          <w:rStyle w:val="OperatorTok"/>
        </w:rPr>
        <w:t xml:space="preserve">}</w:t>
      </w:r>
    </w:p>
    <w:bookmarkEnd w:id="50"/>
    <w:bookmarkEnd w:id="51"/>
    <w:bookmarkEnd w:id="52"/>
    <w:bookmarkStart w:id="61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53" w:name="maximum-path-through-a-binary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validate-binary-search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54"/>
    <w:bookmarkStart w:id="60" w:name="same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ame Tree</w:t>
      </w:r>
    </w:p>
    <w:bookmarkStart w:id="59" w:name="test-cases-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Either left or right points to a `None` node, but the other has a value. In which case, return false.</w:t>
      </w:r>
      <w:r>
        <w:br/>
      </w:r>
      <w:r>
        <w:rPr>
          <w:rStyle w:val="CommentTok"/>
        </w:rPr>
        <w:t xml:space="preserve">/// 3. Both left and right point to a node with a value, but the values are different. return false.</w:t>
      </w:r>
      <w:r>
        <w:br/>
      </w:r>
      <w:r>
        <w:rPr>
          <w:rStyle w:val="CommentTok"/>
        </w:rPr>
        <w:t xml:space="preserve">/// 4. Both left and right point to nodes with the same value. Return true.</w:t>
      </w:r>
      <w:r>
        <w:br/>
      </w:r>
      <w:r>
        <w:rPr>
          <w:rStyle w:val="CommentTok"/>
        </w:rPr>
        <w:t xml:space="preserve">/// Afterwards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drawing>
          <wp:inline>
            <wp:extent cx="3981450" cy="329565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figures/same_tree/example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sv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28T00:18:51Z</dcterms:created>
  <dcterms:modified xsi:type="dcterms:W3CDTF">2021-11-28T00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